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1070E" w14:textId="77777777" w:rsidR="003D1B4B" w:rsidRDefault="003D1B4B" w:rsidP="003D1B4B">
      <w:pPr>
        <w:pStyle w:val="NormalWeb"/>
      </w:pPr>
      <w:r>
        <w:t>If you ever read the Famous Five series, you’re the best, though I don’t think you have.</w:t>
      </w:r>
    </w:p>
    <w:p w14:paraId="42E869D8" w14:textId="77777777" w:rsidR="003D1B4B" w:rsidRDefault="003D1B4B" w:rsidP="003D1B4B">
      <w:pPr>
        <w:pStyle w:val="NormalWeb"/>
      </w:pPr>
      <w:r>
        <w:t>But that’s what you all are, at least for me right now.</w:t>
      </w:r>
    </w:p>
    <w:p w14:paraId="6931616D" w14:textId="77777777" w:rsidR="003D1B4B" w:rsidRDefault="003D1B4B" w:rsidP="003D1B4B">
      <w:pPr>
        <w:pStyle w:val="NormalWeb"/>
      </w:pPr>
      <w:r>
        <w:t>Blakey, Falafel, Parmiy, and Yousouf (i really need a fucking nickname for you, huh)</w:t>
      </w:r>
    </w:p>
    <w:p w14:paraId="26738A43" w14:textId="77777777" w:rsidR="003D1B4B" w:rsidRDefault="003D1B4B" w:rsidP="003D1B4B">
      <w:pPr>
        <w:pStyle w:val="NormalWeb"/>
      </w:pPr>
      <w:r>
        <w:t>Funny how three of you are online friends, one of you is the person I hang out with the most, and one of you I’ve only met once.</w:t>
      </w:r>
    </w:p>
    <w:p w14:paraId="398BE2E3" w14:textId="77777777" w:rsidR="003D1B4B" w:rsidRDefault="003D1B4B" w:rsidP="003D1B4B">
      <w:pPr>
        <w:pStyle w:val="NormalWeb"/>
      </w:pPr>
      <w:r>
        <w:t>You all saved my life in your own way.</w:t>
      </w:r>
    </w:p>
    <w:p w14:paraId="468C014C" w14:textId="77777777" w:rsidR="003D1B4B" w:rsidRDefault="003D1B4B" w:rsidP="003D1B4B">
      <w:pPr>
        <w:pStyle w:val="NormalWeb"/>
      </w:pPr>
      <w:r>
        <w:t>Or, about as much as you can save a life that’s still not fully saved - or so it feels like.</w:t>
      </w:r>
    </w:p>
    <w:p w14:paraId="041A8A7E" w14:textId="61BF85E0" w:rsidR="003D1B4B" w:rsidRDefault="003D1B4B" w:rsidP="003D1B4B">
      <w:pPr>
        <w:pStyle w:val="NormalWeb"/>
      </w:pPr>
      <w:r>
        <w:t xml:space="preserve">Blakey, man, youuuuuu, you’re fucking something, huh? I mean, just, </w:t>
      </w:r>
      <w:r>
        <w:rPr>
          <w:rStyle w:val="Emphasis"/>
        </w:rPr>
        <w:t>damn,</w:t>
      </w:r>
      <w:r>
        <w:t xml:space="preserve"> the shit we’ve been through. Drama and genshin and music and birds and so much other shit.</w:t>
      </w:r>
    </w:p>
    <w:p w14:paraId="093FBB00" w14:textId="2DBBF365" w:rsidR="003D1B4B" w:rsidRDefault="003D1B4B" w:rsidP="003D1B4B">
      <w:pPr>
        <w:pStyle w:val="NormalWeb"/>
      </w:pPr>
      <w:r>
        <w:t>From deep talks about your Iraqi village to bantering like shit at 4am listening to music, you’ve been through a lot with me Falafel.</w:t>
      </w:r>
    </w:p>
    <w:p w14:paraId="6CF59D74" w14:textId="3FA4A8E9" w:rsidR="003D1B4B" w:rsidRDefault="003D1B4B" w:rsidP="003D1B4B">
      <w:pPr>
        <w:pStyle w:val="NormalWeb"/>
      </w:pPr>
      <w:r>
        <w:t>Parmiyyyyy. Famous in-house Tehrani Princess. It feels like just yesterday that I met you, and it probably was. But, you’ve made a place in my heart for yourself by just being your awesome self.</w:t>
      </w:r>
    </w:p>
    <w:p w14:paraId="25A65CA9" w14:textId="5CDE64AB" w:rsidR="003D1B4B" w:rsidRDefault="003D1B4B" w:rsidP="003D1B4B">
      <w:pPr>
        <w:pStyle w:val="NormalWeb"/>
      </w:pPr>
      <w:r>
        <w:t>And Yousouf. First of all, I know you helped me find my nickname - now I need one for you, cause just jfc. Wtf even happened between you and I over these years. The fact that I can call you my irl bsf today after all this time is just fucking crazy ngl. To think that we used to bicker about Minecraft accounts and other computer-related shit when we first met is beyond me.</w:t>
      </w:r>
    </w:p>
    <w:p w14:paraId="7A3D7A0F" w14:textId="184C0681" w:rsidR="003D1B4B" w:rsidRDefault="003D1B4B" w:rsidP="003D1B4B">
      <w:pPr>
        <w:pStyle w:val="NormalWeb"/>
      </w:pPr>
      <w:r>
        <w:t>In one way or the other, you’ve all heard of each other, though some of you know each other.</w:t>
      </w:r>
    </w:p>
    <w:p w14:paraId="23809A45" w14:textId="73616DD5" w:rsidR="003D1B4B" w:rsidRDefault="003D1B4B" w:rsidP="003D1B4B">
      <w:pPr>
        <w:pStyle w:val="NormalWeb"/>
      </w:pPr>
      <w:r>
        <w:t>Idk why you’re all such good friends to me, but you all make me happy the same.</w:t>
      </w:r>
    </w:p>
    <w:p w14:paraId="17AB169F" w14:textId="77777777" w:rsidR="003D1B4B" w:rsidRDefault="003D1B4B" w:rsidP="003D1B4B">
      <w:pPr>
        <w:pStyle w:val="NormalWeb"/>
      </w:pPr>
      <w:r>
        <w:t>You’re all awesome. I hope that we can make more memories together.</w:t>
      </w:r>
    </w:p>
    <w:p w14:paraId="776E54F7" w14:textId="77777777" w:rsidR="003C3456" w:rsidRDefault="003C3456"/>
    <w:sectPr w:rsidR="003C34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TE2MDM0t7SwNLdU0lEKTi0uzszPAykwqgUAIIFOISwAAAA="/>
  </w:docVars>
  <w:rsids>
    <w:rsidRoot w:val="003D1B4B"/>
    <w:rsid w:val="00357FF7"/>
    <w:rsid w:val="003C3456"/>
    <w:rsid w:val="003D1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DB9FC"/>
  <w15:chartTrackingRefBased/>
  <w15:docId w15:val="{DEF5A73B-F067-4AFF-B5F9-FFC92C37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D1B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Emphasis">
    <w:name w:val="Emphasis"/>
    <w:basedOn w:val="DefaultParagraphFont"/>
    <w:uiPriority w:val="20"/>
    <w:qFormat/>
    <w:rsid w:val="003D1B4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66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39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-Tameem Mughal</dc:creator>
  <cp:keywords/>
  <dc:description/>
  <cp:lastModifiedBy>Muhammad-Tameem Mughal</cp:lastModifiedBy>
  <cp:revision>2</cp:revision>
  <dcterms:created xsi:type="dcterms:W3CDTF">2022-08-05T03:38:00Z</dcterms:created>
  <dcterms:modified xsi:type="dcterms:W3CDTF">2022-08-05T05:11:00Z</dcterms:modified>
</cp:coreProperties>
</file>